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w:t>
      </w:r>
      <w:r>
        <w:t xml:space="preserve"> </w:t>
      </w:r>
      <w:r>
        <w:t xml:space="preserve">Germany</w:t>
      </w:r>
      <w:r>
        <w:t xml:space="preserve"> </w:t>
      </w:r>
      <w:r>
        <w:t xml:space="preserve">Frankfurt</w:t>
      </w:r>
    </w:p>
    <w:bookmarkStart w:id="20" w:name="X2f97158cb08d4add6eb870841b5fa7826529fbc"/>
    <w:p>
      <w:pPr>
        <w:pStyle w:val="Heading1"/>
      </w:pPr>
      <w:r>
        <w:t xml:space="preserve">Cover Letter for Occupational Therapist Position in Germany Frankfurt</w:t>
      </w:r>
    </w:p>
    <w:p>
      <w:pPr>
        <w:pStyle w:val="FirstParagraph"/>
      </w:pPr>
      <w:r>
        <w:t xml:space="preserve">Dear [Hiring Manager's Name],</w:t>
      </w:r>
    </w:p>
    <w:p>
      <w:pPr>
        <w:pStyle w:val="BodyText"/>
      </w:pPr>
      <w:r>
        <w:t xml:space="preserve">I am writing to express my interest in the Occupational Therapist position at [Clinic/Hospital Name] in Germany Frankfurt. As a dedicated and compassionate healthcare professional with over [X years] of experience in occupational therapy, I am eager to contribute my expertise to a dynamic team in one of Europe’s most vibrant cities. Germany, particularly Frankfurt, has always been a place where innovation meets tradition, and I am excited about the opportunity to work within its advanced healthcare system while supporting patients on their path to recovery and independence.</w:t>
      </w:r>
    </w:p>
    <w:p>
      <w:pPr>
        <w:pStyle w:val="BodyText"/>
      </w:pPr>
      <w:r>
        <w:t xml:space="preserve">My journey as an Occupational Therapist began with a deep passion for helping individuals achieve their highest level of function and quality of life. Throughout my career, I have focused on client-centered care, utilizing evidence-based practices to address physical, cognitive, and emotional challenges. Whether working in rehabilitation centers, community health programs, or private practice, I have consistently prioritized holistic approaches that empower patients to engage in meaningful activities and regain autonomy.</w:t>
      </w:r>
    </w:p>
    <w:p>
      <w:pPr>
        <w:pStyle w:val="BodyText"/>
      </w:pPr>
      <w:r>
        <w:t xml:space="preserve">What draws me specifically to Germany Frankfurt is its reputation for excellence in healthcare innovation and its commitment to patient-centered care. As an Occupational Therapist, I understand the importance of cultural sensitivity and adaptability, which are essential when working in a multicultural environment like Frankfurt. The city’s diverse population and advanced medical infrastructure provide an ideal setting for delivering high-quality therapy services that cater to a wide range of needs. I am particularly inspired by Germany’s emphasis on integrating occupational therapy into multidisciplinary care teams, ensuring that patients receive comprehensive support tailored to their unique circumstances.</w:t>
      </w:r>
    </w:p>
    <w:p>
      <w:pPr>
        <w:pStyle w:val="BodyText"/>
      </w:pPr>
      <w:r>
        <w:t xml:space="preserve">My professional background includes [specific experience, e.g., "working in inpatient rehabilitation settings," "developing individualized treatment plans for patients with neurological conditions," or "collaborating with families to create home modifications"]. I have also gained valuable experience in [mention any specialized areas, such as pediatric therapy, geriatric care, or mental health support], which has equipped me with a versatile skill set. For instance, during my time at [Previous Workplace], I successfully implemented a program that reduced patient readmission rates by 20% through targeted occupational therapy interventions. This experience reinforced my belief in the transformative power of occupational therapy to improve patients’ lives and their families’ well-being.</w:t>
      </w:r>
    </w:p>
    <w:p>
      <w:pPr>
        <w:pStyle w:val="BodyText"/>
      </w:pPr>
      <w:r>
        <w:t xml:space="preserve">In Germany Frankfurt, I am confident that my skills align with the values of your organization. Occupational Therapists in this region are expected to be not only clinical experts but also advocates for patient empowerment and community integration. I have consistently demonstrated these qualities by [provide an example, e.g., "leading workshops on adaptive techniques for seniors," "partnering with local schools to support students with learning disabilities," or "volunteering with NGOs to provide therapy services in underserved areas"]. These experiences have deepened my understanding of the challenges patients face and strengthened my ability to deliver compassionate, effective care.</w:t>
      </w:r>
    </w:p>
    <w:p>
      <w:pPr>
        <w:pStyle w:val="BodyText"/>
      </w:pPr>
      <w:r>
        <w:t xml:space="preserve">One of the key aspects that make Germany Frankfurt an appealing destination for occupational therapists is its focus on research and continuous professional development. I am particularly drawn to [Clinic/Hospital Name]’s commitment to advancing therapeutic practices through collaboration with academic institutions and industry leaders. I am eager to contribute my knowledge of [specific area, e.g., "neurorehabilitation," "ergonomics," or "cognitive retraining"] while also learning from the cutting-edge methodologies employed in your facility. My goal is to not only support patients but also to grow as a professional within a forward-thinking environment.</w:t>
      </w:r>
    </w:p>
    <w:p>
      <w:pPr>
        <w:pStyle w:val="BodyText"/>
      </w:pPr>
      <w:r>
        <w:t xml:space="preserve">As an Occupational Therapist, I have always believed that therapy extends beyond the clinical setting. In Germany, where there is a strong emphasis on work-life balance and community engagement, I see opportunities to create programs that bridge healthcare with everyday life. For example, I would be thrilled to collaborate with local organizations to develop initiatives that promote workplace accessibility or support individuals returning to employment after injury or illness. This aligns perfectly with the mission of [Clinic/Hospital Name] and reflects my passion for making a lasting impact on patients’ lives.</w:t>
      </w:r>
    </w:p>
    <w:p>
      <w:pPr>
        <w:pStyle w:val="BodyText"/>
      </w:pPr>
      <w:r>
        <w:t xml:space="preserve">Finally, I would like to emphasize my commitment to cultural exchange and adaptability. While I am proficient in English, I have also taken steps to familiarize myself with German healthcare protocols and patient communication styles. My goal is to seamlessly integrate into your team while respecting the unique traditions and practices that define healthcare in Germany. Frankfurt’s cosmopolitan nature has always been a place where diverse perspectives thrive, and I am excited about the opportunity to contribute my global perspective as an Occupational Therapist.</w:t>
      </w:r>
    </w:p>
    <w:p>
      <w:pPr>
        <w:pStyle w:val="BodyText"/>
      </w:pPr>
      <w:r>
        <w:t xml:space="preserve">I would be grateful for the chance to discuss how my background, skills, and enthusiasm for occupational therapy can benefit [Clinic/Hospital Name]. Thank you for considering my application. I look forward to the possibility of contributing to your team and supporting patients in Germany Frankfurt on their journey toward independence and fulfillment.</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 - Germany Frankfurt</dc:title>
  <dc:creator/>
  <cp:keywords/>
  <dcterms:created xsi:type="dcterms:W3CDTF">2026-06-02T15:07:19Z</dcterms:created>
  <dcterms:modified xsi:type="dcterms:W3CDTF">2026-06-02T15:07:19Z</dcterms:modified>
</cp:coreProperties>
</file>

<file path=docProps/custom.xml><?xml version="1.0" encoding="utf-8"?>
<Properties xmlns="http://schemas.openxmlformats.org/officeDocument/2006/custom-properties" xmlns:vt="http://schemas.openxmlformats.org/officeDocument/2006/docPropsVTypes"/>
</file>